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A5D6429" w14:textId="1EE904D7" w:rsidR="00AA6184" w:rsidRPr="00AA6184" w:rsidRDefault="00AA6184" w:rsidP="00AA6184">
      <w:pPr>
        <w:spacing w:after="0" w:line="240" w:lineRule="auto"/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</w:pP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</w:p>
    <w:p w14:paraId="25AD6349" w14:textId="77777777" w:rsidR="007C48BB" w:rsidRPr="00E85422" w:rsidRDefault="007C48BB" w:rsidP="00E85422">
      <w:pPr>
        <w:spacing w:after="0" w:line="240" w:lineRule="auto"/>
        <w:rPr>
          <w:rFonts w:ascii="Times New Roman" w:eastAsia="Times New Roman" w:hAnsi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E85422" w:rsidRDefault="00373178" w:rsidP="00E85422">
      <w:pPr>
        <w:rPr>
          <w:rFonts w:ascii="Times New Roman" w:hAnsi="Times New Roman" w:cs="Times New Roman"/>
          <w:b/>
          <w:u w:val="single"/>
        </w:rPr>
      </w:pPr>
      <w:r w:rsidRPr="00E85422">
        <w:rPr>
          <w:rFonts w:ascii="Times New Roman" w:eastAsia="Times New Roman" w:hAnsi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E85422">
        <w:rPr>
          <w:rFonts w:ascii="Times New Roman" w:eastAsia="Times New Roman" w:hAnsi="Times New Roman" w:cs="Times New Roman"/>
          <w:b/>
          <w:u w:val="single"/>
          <w:lang w:eastAsia="pl-PL"/>
        </w:rPr>
        <w:t xml:space="preserve">DOTYCZĄCE PODSTAW WYKLUCZENIA Z </w:t>
      </w:r>
      <w:r w:rsidR="002D370D" w:rsidRPr="00E85422">
        <w:rPr>
          <w:rFonts w:ascii="Times New Roman" w:hAnsi="Times New Roman" w:cs="Times New Roman"/>
          <w:b/>
          <w:u w:val="single"/>
        </w:rPr>
        <w:t>POSTĘPOWANIA</w:t>
      </w:r>
    </w:p>
    <w:p w14:paraId="3BFC7A61" w14:textId="7F8A3D56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E85422" w:rsidRDefault="002D370D" w:rsidP="00E85422">
      <w:pPr>
        <w:keepNext/>
        <w:tabs>
          <w:tab w:val="left" w:pos="4253"/>
        </w:tabs>
        <w:outlineLvl w:val="1"/>
        <w:rPr>
          <w:rFonts w:ascii="Times New Roman" w:hAnsi="Times New Roman" w:cs="Times New Roman"/>
          <w:b/>
          <w:iCs/>
        </w:rPr>
      </w:pPr>
      <w:r w:rsidRPr="00E85422">
        <w:rPr>
          <w:rFonts w:ascii="Times New Roman" w:hAnsi="Times New Roman" w:cs="Times New Roman"/>
          <w:b/>
          <w:iCs/>
        </w:rPr>
        <w:t>Zamawiający:</w:t>
      </w:r>
    </w:p>
    <w:p w14:paraId="060257EC" w14:textId="66FA89AB" w:rsidR="002D370D" w:rsidRPr="00E85422" w:rsidRDefault="002D370D" w:rsidP="00E85422">
      <w:pPr>
        <w:tabs>
          <w:tab w:val="left" w:pos="0"/>
          <w:tab w:val="left" w:pos="284"/>
        </w:tabs>
        <w:rPr>
          <w:rFonts w:ascii="Times New Roman" w:eastAsia="Times New Roman" w:hAnsi="Times New Roman" w:cs="Times New Roman"/>
          <w:b/>
          <w:bCs/>
          <w:lang w:eastAsia="ar-SA"/>
        </w:rPr>
      </w:pPr>
      <w:r w:rsidRPr="00E85422">
        <w:rPr>
          <w:rFonts w:ascii="Times New Roman" w:hAnsi="Times New Roman" w:cs="Times New Roman"/>
          <w:b/>
          <w:lang w:eastAsia="ar-SA"/>
        </w:rPr>
        <w:t>Politechnika Warszawska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eastAsia="Times New Roman" w:hAnsi="Times New Roman" w:cs="Times New Roman"/>
          <w:b/>
          <w:bCs/>
          <w:lang w:eastAsia="ar-SA"/>
        </w:rPr>
        <w:t>Wydział Mechaniczny Energetyki i Lotnictwa</w:t>
      </w:r>
      <w:r w:rsidR="00B510C0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  <w:t>Instytut Techniki Cieplnej</w:t>
      </w:r>
      <w:r w:rsidR="00497AB3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ul. Nowowiejska </w:t>
      </w:r>
      <w:r w:rsidR="00B510C0" w:rsidRPr="00E85422">
        <w:rPr>
          <w:rFonts w:ascii="Times New Roman" w:hAnsi="Times New Roman" w:cs="Times New Roman"/>
          <w:b/>
          <w:bCs/>
          <w:lang w:eastAsia="ar-SA"/>
        </w:rPr>
        <w:t>21/25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>00-665 Warszawa</w:t>
      </w:r>
    </w:p>
    <w:p w14:paraId="22F3A04C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Nazwa (firma)/imię i nazwisko Wykonawcy/Podwykonawcy – </w:t>
      </w:r>
    </w:p>
    <w:p w14:paraId="775959D9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03D4FF2D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Adres Wykonawcy/Podwykonawcy (ulica, numer domu, numer lokalu, miejscowość i kod pocztowy) ………………………………………………………………………………………………………………………………………..……………………………………….,</w:t>
      </w:r>
    </w:p>
    <w:p w14:paraId="4F95F890" w14:textId="31E71D6E" w:rsidR="002D370D" w:rsidRPr="00E85422" w:rsidRDefault="002D370D" w:rsidP="00E85422">
      <w:pPr>
        <w:rPr>
          <w:rFonts w:ascii="Times New Roman" w:hAnsi="Times New Roman" w:cs="Times New Roman"/>
          <w:bCs/>
        </w:rPr>
      </w:pPr>
      <w:r w:rsidRPr="00E85422">
        <w:rPr>
          <w:rFonts w:ascii="Times New Roman" w:hAnsi="Times New Roman" w:cs="Times New Roman"/>
          <w:bCs/>
        </w:rPr>
        <w:t xml:space="preserve">w zależności od podmiotu NIP/PESEL: ………………………………………………………………………………….…………...…………… </w:t>
      </w:r>
    </w:p>
    <w:p w14:paraId="476D9CDB" w14:textId="0A60CDA5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bCs/>
        </w:rPr>
        <w:t>REGON: ……………………………………………………………………………………………………………</w:t>
      </w:r>
    </w:p>
    <w:p w14:paraId="532750A7" w14:textId="77777777" w:rsidR="002D370D" w:rsidRPr="00E85422" w:rsidRDefault="002D370D" w:rsidP="00E85422">
      <w:pPr>
        <w:ind w:right="-1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 zależności od podmiotu: KRS/</w:t>
      </w:r>
      <w:proofErr w:type="spellStart"/>
      <w:r w:rsidRPr="00E85422">
        <w:rPr>
          <w:rFonts w:ascii="Times New Roman" w:hAnsi="Times New Roman" w:cs="Times New Roman"/>
        </w:rPr>
        <w:t>CEiDG</w:t>
      </w:r>
      <w:proofErr w:type="spellEnd"/>
      <w:r w:rsidRPr="00E85422">
        <w:rPr>
          <w:rFonts w:ascii="Times New Roman" w:hAnsi="Times New Roman" w:cs="Times New Roman"/>
        </w:rPr>
        <w:t>): ………………………………………………………..…………….…………….……………………….,</w:t>
      </w:r>
    </w:p>
    <w:p w14:paraId="264E015E" w14:textId="77777777" w:rsidR="002D370D" w:rsidRPr="00E85422" w:rsidRDefault="002D370D" w:rsidP="00E85422">
      <w:pPr>
        <w:ind w:left="2268" w:hanging="2268"/>
        <w:rPr>
          <w:rFonts w:ascii="Times New Roman" w:hAnsi="Times New Roman" w:cs="Times New Roman"/>
          <w:i/>
        </w:rPr>
      </w:pPr>
      <w:r w:rsidRPr="00E85422">
        <w:rPr>
          <w:rFonts w:ascii="Times New Roman" w:hAnsi="Times New Roman" w:cs="Times New Roman"/>
        </w:rPr>
        <w:t>reprezentowany przez: ………………………………………………………………………………………………………………………………..………...</w:t>
      </w:r>
      <w:r w:rsidRPr="00E85422">
        <w:rPr>
          <w:rFonts w:ascii="Times New Roman" w:hAnsi="Times New Roman" w:cs="Times New Roman"/>
          <w:i/>
        </w:rPr>
        <w:t xml:space="preserve"> </w:t>
      </w:r>
    </w:p>
    <w:p w14:paraId="19973FCE" w14:textId="77777777" w:rsidR="002D370D" w:rsidRPr="00E85422" w:rsidRDefault="002D370D" w:rsidP="00E85422">
      <w:pPr>
        <w:ind w:left="2268" w:hanging="144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i/>
        </w:rPr>
        <w:t>(</w:t>
      </w:r>
      <w:r w:rsidRPr="00E85422">
        <w:rPr>
          <w:rFonts w:ascii="Times New Roman" w:hAnsi="Times New Roman" w:cs="Times New Roman"/>
        </w:rPr>
        <w:t>imię, nazwisko, stanowisko/podstawa do reprezentacji)</w:t>
      </w:r>
    </w:p>
    <w:p w14:paraId="32D0FBC3" w14:textId="1DD2E748" w:rsidR="002D370D" w:rsidRPr="00E85422" w:rsidRDefault="002D370D" w:rsidP="00E85422">
      <w:pPr>
        <w:tabs>
          <w:tab w:val="left" w:pos="142"/>
        </w:tabs>
        <w:spacing w:line="360" w:lineRule="auto"/>
        <w:ind w:left="-142"/>
        <w:rPr>
          <w:rFonts w:ascii="Times New Roman" w:hAnsi="Times New Roman" w:cs="Times New Roman"/>
          <w:b/>
        </w:rPr>
      </w:pPr>
      <w:r w:rsidRPr="00E85422">
        <w:rPr>
          <w:rFonts w:ascii="Times New Roman" w:hAnsi="Times New Roman" w:cs="Times New Roman"/>
        </w:rPr>
        <w:t xml:space="preserve">Na potrzeby </w:t>
      </w:r>
      <w:r w:rsidR="00DB627D" w:rsidRPr="00E85422">
        <w:rPr>
          <w:rFonts w:ascii="Times New Roman" w:hAnsi="Times New Roman" w:cs="Times New Roman"/>
        </w:rPr>
        <w:t>z</w:t>
      </w:r>
      <w:r w:rsidR="00497AB3" w:rsidRPr="00E85422">
        <w:rPr>
          <w:rFonts w:ascii="Times New Roman" w:hAnsi="Times New Roman" w:cs="Times New Roman"/>
        </w:rPr>
        <w:t>apytani</w:t>
      </w:r>
      <w:r w:rsidR="00DB627D" w:rsidRPr="00E85422">
        <w:rPr>
          <w:rFonts w:ascii="Times New Roman" w:hAnsi="Times New Roman" w:cs="Times New Roman"/>
        </w:rPr>
        <w:t>a</w:t>
      </w:r>
      <w:r w:rsidR="00497AB3" w:rsidRPr="00E85422">
        <w:rPr>
          <w:rFonts w:ascii="Times New Roman" w:hAnsi="Times New Roman" w:cs="Times New Roman"/>
        </w:rPr>
        <w:t xml:space="preserve"> ofertowe</w:t>
      </w:r>
      <w:r w:rsidR="00DB627D" w:rsidRPr="00E85422">
        <w:rPr>
          <w:rFonts w:ascii="Times New Roman" w:hAnsi="Times New Roman" w:cs="Times New Roman"/>
        </w:rPr>
        <w:t>go</w:t>
      </w:r>
      <w:r w:rsidR="00497AB3" w:rsidRPr="00E85422">
        <w:rPr>
          <w:rFonts w:ascii="Times New Roman" w:hAnsi="Times New Roman" w:cs="Times New Roman"/>
        </w:rPr>
        <w:t xml:space="preserve"> </w:t>
      </w:r>
      <w:bookmarkStart w:id="0" w:name="_Hlk64968781"/>
      <w:bookmarkStart w:id="1" w:name="_Hlk67055849"/>
      <w:bookmarkStart w:id="2" w:name="_Hlk141172994"/>
      <w:r w:rsidR="00FD10DD" w:rsidRPr="00E85422">
        <w:rPr>
          <w:rFonts w:ascii="Times New Roman" w:eastAsia="Times New Roman" w:hAnsi="Times New Roman" w:cs="Times New Roman"/>
          <w:bCs/>
          <w:lang w:eastAsia="pl-PL"/>
        </w:rPr>
        <w:t>Wyłonienie Wykonawcy  w formie umowy zlecenie do prac naukowo-badawczych w projekcie pn. „Oprogramowanie optymalizujące pracę ogniw MCFC pod kątem efektywności energetycznej z jednoczesnym wychwytem CO2 ze spalin” (numer projektu POIR.01.01.01-00-0357/22-00) uwzględniając prace rozwojowe. Projekt jest współfinansowany z Programu Operacyjnego Inteligentny Rozwój 2014-2020 dla  Instytutu Techniki Cieplnej Wydziału Mechanicznego Energetyki i Lotnictwa Politechniki Warszawskiej</w:t>
      </w:r>
      <w:bookmarkEnd w:id="0"/>
      <w:bookmarkEnd w:id="1"/>
      <w:bookmarkEnd w:id="2"/>
      <w:r w:rsidR="00E8542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CE46FD" w:rsidRPr="00CE46FD">
        <w:rPr>
          <w:rFonts w:ascii="Times New Roman" w:eastAsia="Times New Roman" w:hAnsi="Times New Roman" w:cs="Times New Roman"/>
          <w:bCs/>
          <w:lang w:eastAsia="pl-PL"/>
        </w:rPr>
        <w:t>Oznaczenie sprawy MELBDZ.260.1049.2023</w:t>
      </w:r>
      <w:r w:rsidR="00CE46FD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Pr="00E85422">
        <w:rPr>
          <w:rFonts w:ascii="Times New Roman" w:hAnsi="Times New Roman" w:cs="Times New Roman"/>
        </w:rPr>
        <w:t>oświadczam, co następuje:</w:t>
      </w:r>
    </w:p>
    <w:p w14:paraId="165740DC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</w:p>
    <w:p w14:paraId="2C5FE34F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E85422">
        <w:rPr>
          <w:rFonts w:ascii="Times New Roman" w:hAnsi="Times New Roman" w:cs="Times New Roman"/>
        </w:rPr>
        <w:t>Pzp</w:t>
      </w:r>
      <w:proofErr w:type="spellEnd"/>
      <w:r w:rsidRPr="00E85422">
        <w:rPr>
          <w:rFonts w:ascii="Times New Roman" w:hAnsi="Times New Roman" w:cs="Times New Roman"/>
        </w:rPr>
        <w:t xml:space="preserve"> wyklucza się:</w:t>
      </w:r>
    </w:p>
    <w:p w14:paraId="75A007B1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lastRenderedPageBreak/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E85422" w:rsidDel="00D31D7F">
        <w:rPr>
          <w:rFonts w:ascii="Times New Roman" w:hAnsi="Times New Roman" w:cs="Times New Roman"/>
        </w:rPr>
        <w:t xml:space="preserve"> </w:t>
      </w:r>
    </w:p>
    <w:p w14:paraId="49DC853E" w14:textId="77777777" w:rsidR="003A2D69" w:rsidRPr="00E85422" w:rsidRDefault="003A2D69" w:rsidP="00E85422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2B7DFA6E" w14:textId="47D8EB21" w:rsidR="002D370D" w:rsidRPr="00E85422" w:rsidRDefault="002D370D" w:rsidP="00E85422">
      <w:pPr>
        <w:spacing w:before="100" w:beforeAutospacing="1" w:after="100" w:afterAutospacing="1"/>
        <w:ind w:left="36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Oświadczam/my, że zapoznałem/liśmy się z przepisami dotyczącymi środków ograniczających w związku z działaniami Rosji destabilizującymi sytuację </w:t>
      </w:r>
      <w:r w:rsidR="00C22290" w:rsidRPr="00E85422">
        <w:rPr>
          <w:rFonts w:ascii="Times New Roman" w:hAnsi="Times New Roman" w:cs="Times New Roman"/>
        </w:rPr>
        <w:t>w</w:t>
      </w:r>
      <w:r w:rsidRPr="00E85422">
        <w:rPr>
          <w:rFonts w:ascii="Times New Roman" w:hAnsi="Times New Roman" w:cs="Times New Roman"/>
        </w:rPr>
        <w:t xml:space="preserve"> Ukrainie:</w:t>
      </w:r>
    </w:p>
    <w:p w14:paraId="1AFD24BB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Nie </w:t>
      </w:r>
      <w:r w:rsidRPr="00E85422">
        <w:rPr>
          <w:rFonts w:ascii="Times New Roman" w:hAnsi="Times New Roman" w:cs="Times New Roman"/>
        </w:rPr>
        <w:t xml:space="preserve"> podlegam/y  wykluczeni</w:t>
      </w:r>
      <w:r w:rsidRPr="00E85422">
        <w:rPr>
          <w:rFonts w:ascii="Times New Roman" w:hAnsi="Times New Roman" w:cs="Times New Roman"/>
          <w:b/>
          <w:bCs/>
        </w:rPr>
        <w:t>u</w:t>
      </w:r>
      <w:r w:rsidRPr="00E85422">
        <w:rPr>
          <w:rFonts w:ascii="Times New Roman" w:hAnsi="Times New Roman" w:cs="Times New Roman"/>
        </w:rPr>
        <w:t xml:space="preserve"> w postępowaniu </w:t>
      </w:r>
      <w:r w:rsidRPr="00E85422">
        <w:rPr>
          <w:rFonts w:ascii="Times New Roman" w:hAnsi="Times New Roman" w:cs="Times New Roman"/>
          <w:b/>
          <w:bCs/>
        </w:rPr>
        <w:t xml:space="preserve">na mocy wyżej wymienionych podstaw wykluczenia. </w:t>
      </w:r>
    </w:p>
    <w:p w14:paraId="7C76DA72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t xml:space="preserve"> </w:t>
      </w: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Podlegam/my wykluczeniu w postępowaniu na mocy wymienionych podstaw wykluczenia .</w:t>
      </w:r>
      <w:r w:rsidRPr="00E85422" w:rsidDel="00250E83">
        <w:rPr>
          <w:rFonts w:ascii="Times New Roman" w:hAnsi="Times New Roman" w:cs="Times New Roman"/>
          <w:b/>
          <w:bCs/>
        </w:rPr>
        <w:t xml:space="preserve"> </w:t>
      </w:r>
    </w:p>
    <w:p w14:paraId="76A73050" w14:textId="77777777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sym w:font="Symbol" w:char="F08F"/>
      </w:r>
      <w:r w:rsidRPr="00E85422">
        <w:rPr>
          <w:rFonts w:ascii="Times New Roman" w:hAnsi="Times New Roman" w:cs="Times New Roman"/>
        </w:rPr>
        <w:t xml:space="preserve"> zaznaczyć właściwe</w:t>
      </w:r>
    </w:p>
    <w:p w14:paraId="40571ED3" w14:textId="2BF08A7E" w:rsidR="002D370D" w:rsidRPr="00E85422" w:rsidRDefault="002D370D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5FDDDFD" w14:textId="373A0110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7478799" w14:textId="77777777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69465293" w14:textId="17F93E98" w:rsidR="002D370D" w:rsidRPr="00E85422" w:rsidRDefault="002D370D" w:rsidP="00E85422">
      <w:pPr>
        <w:spacing w:line="240" w:lineRule="auto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.…….</w:t>
      </w:r>
      <w:r w:rsidRPr="00E85422">
        <w:rPr>
          <w:rFonts w:ascii="Times New Roman" w:hAnsi="Times New Roman" w:cs="Times New Roman"/>
          <w:i/>
        </w:rPr>
        <w:t xml:space="preserve">, </w:t>
      </w:r>
      <w:r w:rsidRPr="00E85422">
        <w:rPr>
          <w:rFonts w:ascii="Times New Roman" w:hAnsi="Times New Roman" w:cs="Times New Roman"/>
        </w:rPr>
        <w:t>dnia ……</w:t>
      </w:r>
      <w:r w:rsidR="00497AB3" w:rsidRPr="00E85422">
        <w:rPr>
          <w:rFonts w:ascii="Times New Roman" w:hAnsi="Times New Roman" w:cs="Times New Roman"/>
        </w:rPr>
        <w:t>..r.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>…………..………………..……………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 xml:space="preserve">       </w:t>
      </w:r>
    </w:p>
    <w:p w14:paraId="49DACE02" w14:textId="77777777" w:rsidR="002D370D" w:rsidRPr="00E85422" w:rsidRDefault="002D370D" w:rsidP="00E85422">
      <w:pPr>
        <w:spacing w:line="240" w:lineRule="auto"/>
        <w:ind w:firstLine="709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(miejscowość)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  <w:t xml:space="preserve"> (podpis)</w:t>
      </w:r>
    </w:p>
    <w:p w14:paraId="79E9B25F" w14:textId="6A1DFF30" w:rsidR="008D27D3" w:rsidRPr="00E85422" w:rsidRDefault="008D27D3" w:rsidP="00E85422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6AA5C46F" w14:textId="5EFFAA43" w:rsidR="00373178" w:rsidRPr="00497AB3" w:rsidRDefault="00373178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133B4F1" w14:textId="0DAC2CBA" w:rsidR="00210522" w:rsidRPr="00497AB3" w:rsidRDefault="00210522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13C932B" w14:textId="71ADC8A7" w:rsidR="00C6116B" w:rsidRPr="00E469CD" w:rsidRDefault="00C6116B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sectPr w:rsidR="00C6116B" w:rsidRPr="00E469CD" w:rsidSect="003731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56849" w14:textId="77777777" w:rsidR="007C5212" w:rsidRDefault="007C5212" w:rsidP="007C48BB">
      <w:pPr>
        <w:spacing w:after="0" w:line="240" w:lineRule="auto"/>
      </w:pPr>
      <w:r>
        <w:separator/>
      </w:r>
    </w:p>
  </w:endnote>
  <w:endnote w:type="continuationSeparator" w:id="0">
    <w:p w14:paraId="02E0361D" w14:textId="77777777" w:rsidR="007C5212" w:rsidRDefault="007C5212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65FD9" w14:textId="77777777" w:rsidR="00932D9F" w:rsidRDefault="00932D9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E2CB2" w14:textId="77777777" w:rsidR="00932D9F" w:rsidRDefault="00932D9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6A044" w14:textId="77777777" w:rsidR="00932D9F" w:rsidRDefault="00932D9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E19F2" w14:textId="77777777" w:rsidR="007C5212" w:rsidRDefault="007C5212" w:rsidP="007C48BB">
      <w:pPr>
        <w:spacing w:after="0" w:line="240" w:lineRule="auto"/>
      </w:pPr>
      <w:r>
        <w:separator/>
      </w:r>
    </w:p>
  </w:footnote>
  <w:footnote w:type="continuationSeparator" w:id="0">
    <w:p w14:paraId="504AB92C" w14:textId="77777777" w:rsidR="007C5212" w:rsidRDefault="007C5212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0CAC2" w14:textId="77777777" w:rsidR="00932D9F" w:rsidRDefault="00932D9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0F0BAB4B" w:rsidR="007C48BB" w:rsidRPr="00421A29" w:rsidRDefault="003725F2" w:rsidP="00497AB3">
    <w:pPr>
      <w:pStyle w:val="Nagwek"/>
      <w:jc w:val="right"/>
      <w:rPr>
        <w:i/>
        <w:iCs/>
      </w:rPr>
    </w:pPr>
    <w:r>
      <w:rPr>
        <w:i/>
        <w:iCs/>
      </w:rPr>
      <w:t>Oznaczenie sprawy MELBDZ.260</w:t>
    </w:r>
    <w:r w:rsidR="00932D9F">
      <w:rPr>
        <w:i/>
        <w:iCs/>
      </w:rPr>
      <w:t>.1049.</w:t>
    </w:r>
    <w:r>
      <w:rPr>
        <w:i/>
        <w:iCs/>
      </w:rPr>
      <w:t xml:space="preserve">2023                                                                                        </w:t>
    </w:r>
    <w:r w:rsidR="00497AB3" w:rsidRPr="00421A29">
      <w:rPr>
        <w:i/>
        <w:iCs/>
      </w:rPr>
      <w:t>Załącznik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5FF0F" w14:textId="77777777" w:rsidR="00932D9F" w:rsidRDefault="00932D9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71683"/>
    <w:rsid w:val="00091290"/>
    <w:rsid w:val="000A3314"/>
    <w:rsid w:val="000D2F40"/>
    <w:rsid w:val="000F65A8"/>
    <w:rsid w:val="000F6826"/>
    <w:rsid w:val="001061D4"/>
    <w:rsid w:val="00122F59"/>
    <w:rsid w:val="00133AB9"/>
    <w:rsid w:val="00194232"/>
    <w:rsid w:val="00210522"/>
    <w:rsid w:val="00223412"/>
    <w:rsid w:val="00250E83"/>
    <w:rsid w:val="002D370D"/>
    <w:rsid w:val="003260E0"/>
    <w:rsid w:val="003369B9"/>
    <w:rsid w:val="003725F2"/>
    <w:rsid w:val="00373178"/>
    <w:rsid w:val="003A2D69"/>
    <w:rsid w:val="003E6FAA"/>
    <w:rsid w:val="00405EAA"/>
    <w:rsid w:val="0042000C"/>
    <w:rsid w:val="00421A29"/>
    <w:rsid w:val="00497AB3"/>
    <w:rsid w:val="004B0656"/>
    <w:rsid w:val="004F3DD4"/>
    <w:rsid w:val="005A0BE0"/>
    <w:rsid w:val="005A5A86"/>
    <w:rsid w:val="005C12B7"/>
    <w:rsid w:val="006070FB"/>
    <w:rsid w:val="00655499"/>
    <w:rsid w:val="006649C8"/>
    <w:rsid w:val="006B5531"/>
    <w:rsid w:val="006F7560"/>
    <w:rsid w:val="00721989"/>
    <w:rsid w:val="00774008"/>
    <w:rsid w:val="007960A7"/>
    <w:rsid w:val="007C48BB"/>
    <w:rsid w:val="007C5212"/>
    <w:rsid w:val="00825FC1"/>
    <w:rsid w:val="00846644"/>
    <w:rsid w:val="0085317C"/>
    <w:rsid w:val="00896C9E"/>
    <w:rsid w:val="008D27D3"/>
    <w:rsid w:val="008F0C25"/>
    <w:rsid w:val="00922677"/>
    <w:rsid w:val="00932D9F"/>
    <w:rsid w:val="00986592"/>
    <w:rsid w:val="00A3286E"/>
    <w:rsid w:val="00A7214B"/>
    <w:rsid w:val="00A83F43"/>
    <w:rsid w:val="00A85741"/>
    <w:rsid w:val="00AA4586"/>
    <w:rsid w:val="00AA4B2E"/>
    <w:rsid w:val="00AA6184"/>
    <w:rsid w:val="00AC0BBD"/>
    <w:rsid w:val="00B26153"/>
    <w:rsid w:val="00B510C0"/>
    <w:rsid w:val="00B51E85"/>
    <w:rsid w:val="00B73690"/>
    <w:rsid w:val="00C17A86"/>
    <w:rsid w:val="00C22290"/>
    <w:rsid w:val="00C6116B"/>
    <w:rsid w:val="00C64756"/>
    <w:rsid w:val="00C77B65"/>
    <w:rsid w:val="00CE46FD"/>
    <w:rsid w:val="00D31D7F"/>
    <w:rsid w:val="00DB627D"/>
    <w:rsid w:val="00DB7362"/>
    <w:rsid w:val="00DF175A"/>
    <w:rsid w:val="00E16474"/>
    <w:rsid w:val="00E311AE"/>
    <w:rsid w:val="00E469CD"/>
    <w:rsid w:val="00E518E1"/>
    <w:rsid w:val="00E54D48"/>
    <w:rsid w:val="00E6085F"/>
    <w:rsid w:val="00E85422"/>
    <w:rsid w:val="00E95865"/>
    <w:rsid w:val="00ED2EAA"/>
    <w:rsid w:val="00F06296"/>
    <w:rsid w:val="00F65144"/>
    <w:rsid w:val="00F70415"/>
    <w:rsid w:val="00F74203"/>
    <w:rsid w:val="00FC373B"/>
    <w:rsid w:val="00FC715C"/>
    <w:rsid w:val="00FD1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B5F39-F455-475F-BFD0-A99FBFFA7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1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Kiersz Agnieszka</cp:lastModifiedBy>
  <cp:revision>2</cp:revision>
  <cp:lastPrinted>2022-05-10T09:39:00Z</cp:lastPrinted>
  <dcterms:created xsi:type="dcterms:W3CDTF">2023-08-10T10:01:00Z</dcterms:created>
  <dcterms:modified xsi:type="dcterms:W3CDTF">2023-08-10T10:01:00Z</dcterms:modified>
</cp:coreProperties>
</file>